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A5544" w14:textId="77777777" w:rsidR="00396C9B" w:rsidRDefault="00396C9B" w:rsidP="00396C9B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34F60D56" w14:textId="4BC5FC0F" w:rsidR="00396C9B" w:rsidRDefault="00396C9B" w:rsidP="00396C9B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4</w:t>
      </w:r>
    </w:p>
    <w:p w14:paraId="5E6A6AFE" w14:textId="45F13401" w:rsidR="00396C9B" w:rsidRDefault="00396C9B" w:rsidP="00396C9B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DD3B8D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33976871" w14:textId="77777777" w:rsidR="00396C9B" w:rsidRDefault="00396C9B" w:rsidP="00396C9B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528E8C8B" w14:textId="77777777" w:rsidR="00396C9B" w:rsidRDefault="00396C9B" w:rsidP="00396C9B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41B29400" w14:textId="77777777" w:rsidR="00396C9B" w:rsidRDefault="00396C9B" w:rsidP="00396C9B">
      <w:pPr>
        <w:pStyle w:val="ListParagraph"/>
        <w:numPr>
          <w:ilvl w:val="0"/>
          <w:numId w:val="12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7AE4A63A" w14:textId="7CAA83AF" w:rsidR="00396C9B" w:rsidRDefault="00396C9B" w:rsidP="00396C9B">
      <w:pPr>
        <w:pStyle w:val="ListParagraph"/>
        <w:numPr>
          <w:ilvl w:val="0"/>
          <w:numId w:val="13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code = </w:t>
      </w:r>
      <w:r w:rsidRPr="00396C9B">
        <w:rPr>
          <w:rFonts w:ascii="Calibri" w:eastAsia="Calibri" w:hAnsi="Calibri" w:cs="Calibri"/>
          <w:b/>
          <w:bCs/>
          <w:sz w:val="32"/>
          <w:szCs w:val="32"/>
        </w:rPr>
        <w:t>"cs123e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, an </w:t>
      </w:r>
      <w:r>
        <w:rPr>
          <w:b/>
          <w:bCs/>
          <w:sz w:val="32"/>
          <w:szCs w:val="32"/>
        </w:rPr>
        <w:t>InvalidCourseCodeException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The course code must apply standard order which is </w:t>
      </w:r>
      <w:r w:rsidRPr="00396C9B">
        <w:rPr>
          <w:rFonts w:ascii="Calibri" w:eastAsia="Calibri" w:hAnsi="Calibri" w:cs="Calibri"/>
          <w:b/>
          <w:bCs/>
          <w:sz w:val="32"/>
          <w:szCs w:val="32"/>
        </w:rPr>
        <w:t>3 alphabet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then </w:t>
      </w:r>
      <w:r w:rsidRPr="00396C9B">
        <w:rPr>
          <w:rFonts w:ascii="Calibri" w:eastAsia="Calibri" w:hAnsi="Calibri" w:cs="Calibri"/>
          <w:b/>
          <w:bCs/>
          <w:sz w:val="32"/>
          <w:szCs w:val="32"/>
        </w:rPr>
        <w:t>3 digits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then optionally (s) but the input is different order</w:t>
      </w:r>
    </w:p>
    <w:p w14:paraId="30CA044B" w14:textId="77777777" w:rsidR="00396C9B" w:rsidRDefault="00396C9B" w:rsidP="00396C9B">
      <w:pPr>
        <w:pStyle w:val="ListParagraph"/>
        <w:numPr>
          <w:ilvl w:val="0"/>
          <w:numId w:val="13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51138996" w14:textId="77777777" w:rsidR="00396C9B" w:rsidRDefault="00396C9B" w:rsidP="00396C9B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75921F3F" w14:textId="5AA917DF" w:rsidR="00396C9B" w:rsidRPr="00396C9B" w:rsidRDefault="00396C9B" w:rsidP="00396C9B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00396C9B">
        <w:rPr>
          <w:rFonts w:ascii="Calibri" w:eastAsia="Calibri" w:hAnsi="Calibri" w:cs="Calibri"/>
          <w:b/>
          <w:bCs/>
          <w:sz w:val="32"/>
          <w:szCs w:val="32"/>
        </w:rPr>
        <w:t>"cs123e"</w:t>
      </w:r>
    </w:p>
    <w:p w14:paraId="01C5B957" w14:textId="77777777" w:rsidR="00396C9B" w:rsidRDefault="00396C9B" w:rsidP="00396C9B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1963DF0D" w14:textId="77777777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2770C227" w14:textId="77777777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2BD52723" w14:textId="77777777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2B4B42CE" w14:textId="100ADDAB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DD3B8D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014EB18E" w14:textId="1A89A236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 w:rsidRPr="00396C9B">
        <w:rPr>
          <w:noProof/>
        </w:rPr>
        <w:drawing>
          <wp:anchor distT="0" distB="0" distL="114300" distR="114300" simplePos="0" relativeHeight="251657216" behindDoc="0" locked="0" layoutInCell="1" allowOverlap="1" wp14:anchorId="1E4BBF5B" wp14:editId="5D1D3387">
            <wp:simplePos x="0" y="0"/>
            <wp:positionH relativeFrom="column">
              <wp:posOffset>103851</wp:posOffset>
            </wp:positionH>
            <wp:positionV relativeFrom="paragraph">
              <wp:posOffset>413500</wp:posOffset>
            </wp:positionV>
            <wp:extent cx="6442075" cy="2611120"/>
            <wp:effectExtent l="0" t="0" r="0" b="0"/>
            <wp:wrapSquare wrapText="bothSides"/>
            <wp:docPr id="1477227122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227122" name="Picture 1" descr="A screenshot of a computer program&#10;&#10;Description automatically generated with low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2075" cy="261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42FE4A76" w14:textId="77777777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307B5B59" w14:textId="7DA82FFC" w:rsidR="00396C9B" w:rsidRDefault="00DD3B8D" w:rsidP="00396C9B">
      <w:pPr>
        <w:rPr>
          <w:b/>
          <w:bCs/>
          <w:sz w:val="40"/>
          <w:szCs w:val="40"/>
          <w:u w:val="single"/>
        </w:rPr>
      </w:pPr>
      <w:r w:rsidRPr="00DD3B8D">
        <w:rPr>
          <w:b/>
          <w:bCs/>
          <w:sz w:val="40"/>
          <w:szCs w:val="40"/>
          <w:u w:val="single"/>
        </w:rPr>
        <w:drawing>
          <wp:inline distT="0" distB="0" distL="0" distR="0" wp14:anchorId="3845D3D4" wp14:editId="603F120E">
            <wp:extent cx="5943600" cy="2087245"/>
            <wp:effectExtent l="0" t="0" r="0" b="8255"/>
            <wp:docPr id="1896098222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098222" name="Picture 1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C3968" w14:textId="77777777" w:rsidR="00396C9B" w:rsidRDefault="00396C9B" w:rsidP="00396C9B">
      <w:pPr>
        <w:rPr>
          <w:b/>
          <w:bCs/>
          <w:sz w:val="40"/>
          <w:szCs w:val="40"/>
          <w:u w:val="single"/>
        </w:rPr>
      </w:pPr>
    </w:p>
    <w:p w14:paraId="5DE2F69D" w14:textId="77777777" w:rsidR="00396C9B" w:rsidRDefault="00396C9B" w:rsidP="00396C9B">
      <w:pPr>
        <w:rPr>
          <w:b/>
          <w:bCs/>
          <w:sz w:val="40"/>
          <w:szCs w:val="40"/>
          <w:u w:val="single"/>
        </w:rPr>
      </w:pPr>
    </w:p>
    <w:p w14:paraId="671BC8D6" w14:textId="77777777" w:rsidR="00396C9B" w:rsidRDefault="00396C9B" w:rsidP="00396C9B">
      <w:pPr>
        <w:rPr>
          <w:b/>
          <w:bCs/>
          <w:sz w:val="40"/>
          <w:szCs w:val="40"/>
          <w:u w:val="single"/>
        </w:rPr>
      </w:pPr>
    </w:p>
    <w:p w14:paraId="2FF4B7D9" w14:textId="77777777" w:rsidR="00396C9B" w:rsidRDefault="00396C9B" w:rsidP="00396C9B">
      <w:pPr>
        <w:rPr>
          <w:b/>
          <w:bCs/>
          <w:sz w:val="40"/>
          <w:szCs w:val="40"/>
          <w:u w:val="single"/>
        </w:rPr>
      </w:pPr>
    </w:p>
    <w:p w14:paraId="5A3DCE35" w14:textId="77777777" w:rsidR="00396C9B" w:rsidRDefault="00396C9B" w:rsidP="00396C9B">
      <w:pPr>
        <w:rPr>
          <w:b/>
          <w:bCs/>
          <w:sz w:val="36"/>
          <w:szCs w:val="36"/>
        </w:rPr>
      </w:pPr>
    </w:p>
    <w:p w14:paraId="101CA0F2" w14:textId="77777777" w:rsidR="00396C9B" w:rsidRDefault="00396C9B" w:rsidP="00396C9B"/>
    <w:p w14:paraId="355727A6" w14:textId="77777777" w:rsidR="00396C9B" w:rsidRDefault="00396C9B" w:rsidP="00396C9B"/>
    <w:p w14:paraId="6B98ECEF" w14:textId="77777777" w:rsidR="00396C9B" w:rsidRDefault="00396C9B" w:rsidP="00396C9B"/>
    <w:p w14:paraId="64C680A9" w14:textId="77777777" w:rsidR="00396C9B" w:rsidRDefault="00396C9B" w:rsidP="00396C9B"/>
    <w:p w14:paraId="2E42CCB4" w14:textId="77777777" w:rsidR="00396C9B" w:rsidRDefault="00396C9B" w:rsidP="00396C9B"/>
    <w:p w14:paraId="53B3F227" w14:textId="77777777" w:rsidR="00396C9B" w:rsidRDefault="00396C9B" w:rsidP="00396C9B"/>
    <w:p w14:paraId="395D9710" w14:textId="77777777" w:rsidR="00396C9B" w:rsidRDefault="00396C9B" w:rsidP="00396C9B"/>
    <w:p w14:paraId="67032B1F" w14:textId="5C72723D" w:rsidR="65BA26AC" w:rsidRPr="00396C9B" w:rsidRDefault="65BA26AC" w:rsidP="00396C9B"/>
    <w:sectPr w:rsidR="65BA26AC" w:rsidRPr="00396C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420763877">
    <w:abstractNumId w:val="5"/>
  </w:num>
  <w:num w:numId="13" w16cid:durableId="1222598822">
    <w:abstractNumId w:val="8"/>
  </w:num>
  <w:num w:numId="14" w16cid:durableId="17227076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4775708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396C9B"/>
    <w:rsid w:val="004B1A9A"/>
    <w:rsid w:val="005B242C"/>
    <w:rsid w:val="0061235D"/>
    <w:rsid w:val="00841434"/>
    <w:rsid w:val="00856A27"/>
    <w:rsid w:val="00943309"/>
    <w:rsid w:val="0096733F"/>
    <w:rsid w:val="00DD3B8D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8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4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2</cp:revision>
  <dcterms:created xsi:type="dcterms:W3CDTF">2023-05-12T18:31:00Z</dcterms:created>
  <dcterms:modified xsi:type="dcterms:W3CDTF">2023-05-16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